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0782338788c951b170ee1505eb807727ec3d8"/>
      <w:r>
        <w:rPr>
          <w:b/>
        </w:rPr>
        <w:t xml:space="preserve">ПРОТОКОЛ ПРО РЕЗУЛЬТАТИ ЗЕМЕЛЬНИХ ТОРГІВ № LRE001-UA-20240328-00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ськополя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8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ХІДЮНІТРЕЙД", ЄДРПОУ: 389816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бчук Олександр Петрович, ІПН/РНОКПП: 25621226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ХІДЮНІТРЕЙД", ЄДРПОУ: 389816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,00 грн (сорок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8,66 грн (сто дев'яносто вісім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1,34 грн (шістсот двадцять одна гривня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Р.Поля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369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Р.Поля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3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ГІСМА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371982</w:t>
      </w:r>
    </w:p>
    <w:p>
      <w:pPr>
        <w:numPr>
          <w:ilvl w:val="0"/>
          <w:numId w:val="1005"/>
        </w:numPr>
        <w:pStyle w:val="Compact"/>
      </w:pPr>
      <w:r>
        <w:t xml:space="preserve">Назва банку: Філія Черкаське ОУ АТ «ОЩАД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ХІДЮНІТРЕЙД", ЄДРПОУ: 389816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уськополя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35:58Z</dcterms:created>
  <dcterms:modified xsi:type="dcterms:W3CDTF">2024-05-19T1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